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12147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37"/>
        <w:gridCol w:w="990"/>
        <w:gridCol w:w="1890"/>
        <w:gridCol w:w="810"/>
        <w:gridCol w:w="900"/>
        <w:gridCol w:w="1530"/>
        <w:gridCol w:w="810"/>
        <w:gridCol w:w="990"/>
        <w:gridCol w:w="1980"/>
        <w:gridCol w:w="810"/>
      </w:tblGrid>
      <w:tr w:rsidR="0015791F" w:rsidRPr="00E77DA5" w14:paraId="6973D590" w14:textId="77777777" w:rsidTr="006910A0">
        <w:trPr>
          <w:cantSplit/>
          <w:tblHeader/>
          <w:jc w:val="center"/>
        </w:trPr>
        <w:tc>
          <w:tcPr>
            <w:tcW w:w="1437" w:type="dxa"/>
            <w:vMerge w:val="restart"/>
            <w:tcBorders>
              <w:top w:val="single" w:sz="18" w:space="0" w:color="D3D3D3"/>
              <w:left w:val="single" w:sz="2" w:space="0" w:color="D3D3D3"/>
              <w:right w:val="single" w:sz="18" w:space="0" w:color="D3D3D3"/>
            </w:tcBorders>
            <w:shd w:val="clear" w:color="auto" w:fill="D9D9D9" w:themeFill="background1" w:themeFillShade="D9"/>
          </w:tcPr>
          <w:p w14:paraId="20CAD42D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03A7BF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B2A6B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3690" w:type="dxa"/>
            <w:gridSpan w:val="3"/>
            <w:tcBorders>
              <w:top w:val="single" w:sz="16" w:space="0" w:color="D3D3D3"/>
              <w:left w:val="single" w:sz="18" w:space="0" w:color="D3D3D3"/>
              <w:bottom w:val="single" w:sz="16" w:space="0" w:color="D3D3D3"/>
              <w:right w:val="single" w:sz="18" w:space="0" w:color="D3D3D3"/>
            </w:tcBorders>
            <w:shd w:val="clear" w:color="auto" w:fill="D9D9D9" w:themeFill="background1" w:themeFillShade="D9"/>
          </w:tcPr>
          <w:p w14:paraId="26B2C194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VID-19 deaths per million</w:t>
            </w:r>
          </w:p>
        </w:tc>
        <w:tc>
          <w:tcPr>
            <w:tcW w:w="3240" w:type="dxa"/>
            <w:gridSpan w:val="3"/>
            <w:tcBorders>
              <w:top w:val="single" w:sz="16" w:space="0" w:color="D3D3D3"/>
              <w:left w:val="single" w:sz="18" w:space="0" w:color="D3D3D3"/>
              <w:bottom w:val="single" w:sz="16" w:space="0" w:color="D3D3D3"/>
              <w:right w:val="single" w:sz="18" w:space="0" w:color="D3D3D3"/>
            </w:tcBorders>
            <w:shd w:val="clear" w:color="auto" w:fill="D9D9D9" w:themeFill="background1" w:themeFillShade="D9"/>
          </w:tcPr>
          <w:p w14:paraId="32B9116D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ccination rate per 100 people</w:t>
            </w:r>
          </w:p>
        </w:tc>
        <w:tc>
          <w:tcPr>
            <w:tcW w:w="3780" w:type="dxa"/>
            <w:gridSpan w:val="3"/>
            <w:tcBorders>
              <w:top w:val="single" w:sz="16" w:space="0" w:color="D3D3D3"/>
              <w:left w:val="single" w:sz="18" w:space="0" w:color="D3D3D3"/>
              <w:bottom w:val="single" w:sz="16" w:space="0" w:color="D3D3D3"/>
              <w:right w:val="single" w:sz="0" w:space="0" w:color="D3D3D3"/>
            </w:tcBorders>
            <w:shd w:val="clear" w:color="auto" w:fill="D9D9D9" w:themeFill="background1" w:themeFillShade="D9"/>
          </w:tcPr>
          <w:p w14:paraId="00DE411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stimated excess deaths per million</w:t>
            </w:r>
          </w:p>
        </w:tc>
      </w:tr>
      <w:tr w:rsidR="0015791F" w:rsidRPr="00E77DA5" w14:paraId="0D559932" w14:textId="77777777" w:rsidTr="006910A0">
        <w:trPr>
          <w:cantSplit/>
          <w:tblHeader/>
          <w:jc w:val="center"/>
        </w:trPr>
        <w:tc>
          <w:tcPr>
            <w:tcW w:w="1437" w:type="dxa"/>
            <w:vMerge/>
            <w:tcBorders>
              <w:left w:val="single" w:sz="2" w:space="0" w:color="D3D3D3"/>
              <w:bottom w:val="single" w:sz="16" w:space="0" w:color="D3D3D3"/>
              <w:right w:val="single" w:sz="18" w:space="0" w:color="D3D3D3"/>
            </w:tcBorders>
            <w:shd w:val="clear" w:color="auto" w:fill="D9D9D9" w:themeFill="background1" w:themeFillShade="D9"/>
          </w:tcPr>
          <w:p w14:paraId="1BD4D6B9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single" w:sz="16" w:space="0" w:color="D3D3D3"/>
              <w:left w:val="single" w:sz="18" w:space="0" w:color="D3D3D3"/>
              <w:bottom w:val="single" w:sz="16" w:space="0" w:color="D3D3D3"/>
              <w:right w:val="single" w:sz="2" w:space="0" w:color="D3D3D3"/>
            </w:tcBorders>
            <w:shd w:val="clear" w:color="auto" w:fill="F2F2F2" w:themeFill="background1" w:themeFillShade="F2"/>
          </w:tcPr>
          <w:p w14:paraId="4F3E3B3E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stimate</w:t>
            </w:r>
          </w:p>
        </w:tc>
        <w:tc>
          <w:tcPr>
            <w:tcW w:w="1890" w:type="dxa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2" w:space="0" w:color="D3D3D3"/>
            </w:tcBorders>
            <w:shd w:val="clear" w:color="auto" w:fill="F2F2F2" w:themeFill="background1" w:themeFillShade="F2"/>
          </w:tcPr>
          <w:p w14:paraId="217390AB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95% C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nfidence Interval</w:t>
            </w:r>
          </w:p>
        </w:tc>
        <w:tc>
          <w:tcPr>
            <w:tcW w:w="810" w:type="dxa"/>
            <w:tcBorders>
              <w:top w:val="single" w:sz="16" w:space="0" w:color="D3D3D3"/>
              <w:left w:val="single" w:sz="2" w:space="0" w:color="D3D3D3"/>
              <w:bottom w:val="single" w:sz="16" w:space="0" w:color="D3D3D3"/>
              <w:right w:val="single" w:sz="18" w:space="0" w:color="D3D3D3"/>
            </w:tcBorders>
            <w:shd w:val="clear" w:color="auto" w:fill="F2F2F2" w:themeFill="background1" w:themeFillShade="F2"/>
          </w:tcPr>
          <w:p w14:paraId="6981AD1C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00" w:type="dxa"/>
            <w:tcBorders>
              <w:top w:val="single" w:sz="16" w:space="0" w:color="D3D3D3"/>
              <w:left w:val="single" w:sz="18" w:space="0" w:color="D3D3D3"/>
              <w:bottom w:val="single" w:sz="16" w:space="0" w:color="D3D3D3"/>
              <w:right w:val="single" w:sz="0" w:space="0" w:color="D3D3D3"/>
            </w:tcBorders>
            <w:shd w:val="clear" w:color="auto" w:fill="F2F2F2" w:themeFill="background1" w:themeFillShade="F2"/>
          </w:tcPr>
          <w:p w14:paraId="2EDB05D5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stimate</w:t>
            </w:r>
          </w:p>
        </w:tc>
        <w:tc>
          <w:tcPr>
            <w:tcW w:w="153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shd w:val="clear" w:color="auto" w:fill="F2F2F2" w:themeFill="background1" w:themeFillShade="F2"/>
          </w:tcPr>
          <w:p w14:paraId="237B7D1E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95% C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nfidence Interval</w:t>
            </w:r>
          </w:p>
        </w:tc>
        <w:tc>
          <w:tcPr>
            <w:tcW w:w="810" w:type="dxa"/>
            <w:tcBorders>
              <w:top w:val="single" w:sz="16" w:space="0" w:color="D3D3D3"/>
              <w:bottom w:val="single" w:sz="16" w:space="0" w:color="D3D3D3"/>
              <w:right w:val="single" w:sz="18" w:space="0" w:color="D3D3D3"/>
            </w:tcBorders>
            <w:shd w:val="clear" w:color="auto" w:fill="F2F2F2" w:themeFill="background1" w:themeFillShade="F2"/>
          </w:tcPr>
          <w:p w14:paraId="537BBF5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90" w:type="dxa"/>
            <w:tcBorders>
              <w:top w:val="single" w:sz="16" w:space="0" w:color="D3D3D3"/>
              <w:left w:val="single" w:sz="18" w:space="0" w:color="D3D3D3"/>
              <w:bottom w:val="single" w:sz="16" w:space="0" w:color="D3D3D3"/>
              <w:right w:val="single" w:sz="0" w:space="0" w:color="D3D3D3"/>
            </w:tcBorders>
            <w:shd w:val="clear" w:color="auto" w:fill="F2F2F2" w:themeFill="background1" w:themeFillShade="F2"/>
          </w:tcPr>
          <w:p w14:paraId="4D68457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stimate</w:t>
            </w:r>
          </w:p>
        </w:tc>
        <w:tc>
          <w:tcPr>
            <w:tcW w:w="198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shd w:val="clear" w:color="auto" w:fill="F2F2F2" w:themeFill="background1" w:themeFillShade="F2"/>
          </w:tcPr>
          <w:p w14:paraId="343DF6C5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95% C</w:t>
            </w: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nfidence Interval</w:t>
            </w:r>
          </w:p>
        </w:tc>
        <w:tc>
          <w:tcPr>
            <w:tcW w:w="810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  <w:shd w:val="clear" w:color="auto" w:fill="F2F2F2" w:themeFill="background1" w:themeFillShade="F2"/>
          </w:tcPr>
          <w:p w14:paraId="4830A5CE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-value</w:t>
            </w:r>
          </w:p>
        </w:tc>
      </w:tr>
      <w:tr w:rsidR="0015791F" w:rsidRPr="00E77DA5" w14:paraId="7600E871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2BFF9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st people can be trusted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B7EC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371.44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AC75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982.45, 239.57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F5AC3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74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996C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4.64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9082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6.91, 66.1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AE08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3F6B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5431.34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C2DA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0361.87, -500.81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F7C50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</w:tr>
      <w:tr w:rsidR="0015791F" w:rsidRPr="00E77DA5" w14:paraId="2534BF1C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24006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r family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EDB2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231.63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A511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647.77, 1184.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6BF9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0FFF1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45.82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76C3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81.88, -9.7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00FA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5CCB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893.94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C62B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7495.49, 1707.61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43AE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</w:tr>
      <w:tr w:rsidR="0015791F" w:rsidRPr="00E77DA5" w14:paraId="76796248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44D11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our neighborhood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D725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399.12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88CD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605.27, -192.9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FB2AD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24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674E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3.28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EDA5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2.74, 6.1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C20F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87A7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3799.14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F1AEC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5987.4, -1610.87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8949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  <w:tr w:rsidR="0015791F" w:rsidRPr="00E77DA5" w14:paraId="541BA388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C66E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ople you know personally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4AAC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175.15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8354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465.14, 114.8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0222F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73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C2C8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8.99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63F5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9.13, 1.1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9D5A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780E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843.88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9E29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5266.74, -421.0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649D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15791F" w:rsidRPr="00E77DA5" w14:paraId="46FC97C8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D7DDC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ople you meet for the first time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2388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570.35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EE06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905.3, 764.59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33E42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8536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7.9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45FB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8.81, 13.02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8223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600D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489.23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BC01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970.24, -8.2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49609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</w:tr>
      <w:tr w:rsidR="0015791F" w:rsidRPr="00E77DA5" w14:paraId="6901E329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7BC8E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ople of another religion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978D1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92.95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CAC9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391.87, 1005.9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6CFD6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0258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0.41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D5FC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9.18, 18.37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008B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A5F5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719.91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976A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008.35, 1568.54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9FF3F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</w:tr>
      <w:tr w:rsidR="0015791F" w:rsidRPr="00E77DA5" w14:paraId="4586D7CA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47C7B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eople of another nationality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8335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312.36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603A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619.59, 994.8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69A9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63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5A84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5.01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4F38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5.09, 5.07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F25C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95C2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179.6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0E64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666.11, 1306.92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E649E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15791F" w:rsidRPr="00E77DA5" w14:paraId="2F241D93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14AC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ss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EB1CC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662.82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7C27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601.4, -724.24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C238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BB2C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4.24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67A1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9.34, 39.1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6E9F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28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9D31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872.3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3DB9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707.17, -1037.4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C1F93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19</w:t>
            </w:r>
          </w:p>
        </w:tc>
      </w:tr>
      <w:tr w:rsidR="0015791F" w:rsidRPr="00E77DA5" w14:paraId="2544F200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F5BB5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levision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DF74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464.9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47EC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363.16, -566.6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FF78C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19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8A79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2.16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28E7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8.02, 36.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F7A8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13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CD2C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895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F038C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602.88, -1187.12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7D0E0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27</w:t>
            </w:r>
          </w:p>
        </w:tc>
      </w:tr>
      <w:tr w:rsidR="0015791F" w:rsidRPr="00E77DA5" w14:paraId="74ECC954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4AE8F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Justice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ystem/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urts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9858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216.14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392B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929.18, -503.1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10D3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12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4C56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9.4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6F91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.63, 21.4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E78A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7EA0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568.55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9C0F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900.69, -1236.42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CCD4D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</w:tr>
      <w:tr w:rsidR="0015791F" w:rsidRPr="00E77DA5" w14:paraId="69BEEC8B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48ADC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g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vernment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FF09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251.49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E96F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900.98, -602.01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18893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12DE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0.56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A706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10.55, 30.5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6DA8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A9FA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697.37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C700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023.19, -371.5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72E8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063C7815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58E86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p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olitical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rties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9987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144.85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A519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891.88, -397.8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8D13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33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F102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5.75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ACA6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15.21, 36.29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4D54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89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5B25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966.96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6C4D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420.77, -513.14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B1A4B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21104D7E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76005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arliament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B87F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054.75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BFB0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705.1, -404.39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91AE5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9B29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2.04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5E86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12.68, 31.4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1C08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4310C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609.14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A54B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897.53, -320.7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051D6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3D635CEE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9B0F2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ivil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rvices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5E30C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188.92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4008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981.11, -396.7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410BB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2B4C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16.32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EA7F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3.69, 28.9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D740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13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8580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516.77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6D71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004.31, -1029.2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59A0A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</w:tr>
      <w:tr w:rsidR="0015791F" w:rsidRPr="00E77DA5" w14:paraId="301523DB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0F47F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Universities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0846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489.16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43C3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619.34, 641.0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A076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39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6953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41.73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79B0C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28.04, 55.42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4186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97A7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594.75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D017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728.97, 539.47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E66A9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5F67FF2B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D66D2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lection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E4D1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772.12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08481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539.37, -4.8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8538D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50D1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4.06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B40DC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13.49, 34.64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4171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35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64E5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573.13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7D43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3034.2, -112.0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52ACE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7AC1C46A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08C3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nvironmental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rotection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</w:t>
            </w: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vement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DE92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341.06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6152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474.2, -207.92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60B13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3C1A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46.76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7FC4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33.18, 60.3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611E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88F4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800.15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E370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947.28, -653.0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27225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6E6894FF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90194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haritable or humanitarian organizations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E7A5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804.79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7FA8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036.21, 426.6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3CDBC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88F5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38.26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F251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21.71, 54.81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EB73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73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7032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3115.23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1EBE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5353.29, -877.1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2ED5C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202CA98D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8EBC7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jor regional organization (combined from country-specific regions)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A15C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078.07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216A8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171.41, 15.2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C210B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53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C800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39.28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989D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25.18, 53.3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A5831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25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6547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3150.56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4805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5139.76, -1161.3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CCC0A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2CEFBC58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13ABF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The United Nations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797E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113.36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CBE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106.15, -120.5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C96F0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7360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33.32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F7C6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19.86, 46.7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49CE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39B03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3201.54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EA72B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986.34, -1416.74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FF7BB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798A2B1B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935BE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North Atlantic Treaty Organization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F6F3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724.14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AB63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1726.75, 278.4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C89DD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193C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6.5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E8DB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12.24, 40.7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E575A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14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9FD4D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986.52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7322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764.53, -1208.5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B4746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4377C003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4B37A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 World Bank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63525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176.63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1C6E0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110.67, -242.58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75192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131D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28.34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2033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14.97, 41.72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1FCFF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032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38CF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2682.8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3C0C4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4425.66, -939.93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6DB4B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  <w:tr w:rsidR="0015791F" w:rsidRPr="00E77DA5" w14:paraId="3C1CBA95" w14:textId="77777777" w:rsidTr="006910A0">
        <w:trPr>
          <w:cantSplit/>
          <w:jc w:val="center"/>
        </w:trPr>
        <w:tc>
          <w:tcPr>
            <w:tcW w:w="143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DFEEA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he World Health Organization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9505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1238.2</w:t>
            </w:r>
          </w:p>
        </w:tc>
        <w:tc>
          <w:tcPr>
            <w:tcW w:w="18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B1031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2229.31, -247.1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8D655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90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34D02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37.43</w:t>
            </w:r>
          </w:p>
        </w:tc>
        <w:tc>
          <w:tcPr>
            <w:tcW w:w="153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DECD7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24.63, 50.24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3C6E6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  <w:tc>
          <w:tcPr>
            <w:tcW w:w="99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25ABE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-3247.87</w:t>
            </w:r>
          </w:p>
        </w:tc>
        <w:tc>
          <w:tcPr>
            <w:tcW w:w="198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00829" w14:textId="77777777" w:rsidR="0015791F" w:rsidRPr="000F0E6E" w:rsidRDefault="0015791F" w:rsidP="006910A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(-5045.38, -1450.36)</w:t>
            </w:r>
          </w:p>
        </w:tc>
        <w:tc>
          <w:tcPr>
            <w:tcW w:w="81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5DE44" w14:textId="77777777" w:rsidR="0015791F" w:rsidRPr="000F0E6E" w:rsidRDefault="0015791F" w:rsidP="006910A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0F0E6E">
              <w:rPr>
                <w:rFonts w:ascii="Times New Roman" w:hAnsi="Times New Roman" w:cs="Times New Roman"/>
                <w:sz w:val="20"/>
                <w:szCs w:val="20"/>
              </w:rPr>
              <w:t>&lt;0.001</w:t>
            </w:r>
          </w:p>
        </w:tc>
      </w:tr>
    </w:tbl>
    <w:p w14:paraId="352EC4D7" w14:textId="77777777" w:rsidR="0015791F" w:rsidRPr="00774A15" w:rsidRDefault="0015791F" w:rsidP="0015791F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774A15">
        <w:rPr>
          <w:rFonts w:ascii="Times New Roman" w:hAnsi="Times New Roman" w:cs="Times New Roman"/>
          <w:b/>
          <w:bCs/>
          <w:sz w:val="20"/>
          <w:szCs w:val="20"/>
        </w:rPr>
        <w:t>Table 2.</w:t>
      </w:r>
      <w:r w:rsidRPr="00774A15">
        <w:rPr>
          <w:rFonts w:ascii="Times New Roman" w:hAnsi="Times New Roman" w:cs="Times New Roman"/>
          <w:sz w:val="20"/>
          <w:szCs w:val="20"/>
        </w:rPr>
        <w:t xml:space="preserve"> Results from our series of singl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774A15">
        <w:rPr>
          <w:rFonts w:ascii="Times New Roman" w:hAnsi="Times New Roman" w:cs="Times New Roman"/>
          <w:sz w:val="20"/>
          <w:szCs w:val="20"/>
        </w:rPr>
        <w:t>item regression models, where each COVID-19 outcome of interest is regressed on one trust item, adjusting for GDP, life expectancy, educational attainment, urbanicity, and Freedom Score.</w:t>
      </w:r>
    </w:p>
    <w:p w14:paraId="5E42365C" w14:textId="77777777" w:rsidR="0015791F" w:rsidRDefault="0015791F" w:rsidP="0015791F">
      <w:pPr>
        <w:spacing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BB4E7D8" w14:textId="77777777" w:rsidR="009F7758" w:rsidRDefault="009F7758"/>
    <w:sectPr w:rsidR="009F77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791F"/>
    <w:rsid w:val="0015791F"/>
    <w:rsid w:val="00656477"/>
    <w:rsid w:val="00935153"/>
    <w:rsid w:val="009F7758"/>
    <w:rsid w:val="00D23B47"/>
    <w:rsid w:val="00DC2E6D"/>
    <w:rsid w:val="00ED3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FA5A2B"/>
  <w15:chartTrackingRefBased/>
  <w15:docId w15:val="{4CBE8EBD-635E-3146-B59C-67B790ABE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91F"/>
    <w:pPr>
      <w:spacing w:line="276" w:lineRule="auto"/>
    </w:pPr>
    <w:rPr>
      <w:rFonts w:ascii="Arial" w:eastAsia="Arial" w:hAnsi="Arial" w:cs="Arial"/>
      <w:kern w:val="0"/>
      <w:sz w:val="22"/>
      <w:szCs w:val="22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91F"/>
    <w:pPr>
      <w:keepNext/>
      <w:keepLines/>
      <w:spacing w:before="360" w:after="80" w:line="240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791F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791F"/>
    <w:pPr>
      <w:keepNext/>
      <w:keepLines/>
      <w:spacing w:before="160" w:after="80" w:line="240" w:lineRule="auto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791F"/>
    <w:pPr>
      <w:keepNext/>
      <w:keepLines/>
      <w:spacing w:before="80" w:after="40" w:line="240" w:lineRule="auto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791F"/>
    <w:pPr>
      <w:keepNext/>
      <w:keepLines/>
      <w:spacing w:before="80" w:after="40" w:line="240" w:lineRule="auto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791F"/>
    <w:pPr>
      <w:keepNext/>
      <w:keepLines/>
      <w:spacing w:before="40" w:line="240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791F"/>
    <w:pPr>
      <w:keepNext/>
      <w:keepLines/>
      <w:spacing w:before="40" w:line="240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4"/>
      <w:szCs w:val="24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791F"/>
    <w:pPr>
      <w:keepNext/>
      <w:keepLines/>
      <w:spacing w:line="240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4"/>
      <w:szCs w:val="24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791F"/>
    <w:pPr>
      <w:keepNext/>
      <w:keepLines/>
      <w:spacing w:line="240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4"/>
      <w:szCs w:val="24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9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79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79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79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79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79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79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79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79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579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579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791F"/>
    <w:pPr>
      <w:numPr>
        <w:ilvl w:val="1"/>
      </w:numPr>
      <w:spacing w:after="160" w:line="240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1579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5791F"/>
    <w:pPr>
      <w:spacing w:before="160" w:after="160" w:line="240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sz w:val="24"/>
      <w:szCs w:val="24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1579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5791F"/>
    <w:pPr>
      <w:spacing w:line="240" w:lineRule="auto"/>
      <w:ind w:left="720"/>
      <w:contextualSpacing/>
    </w:pPr>
    <w:rPr>
      <w:rFonts w:asciiTheme="minorHAnsi" w:eastAsiaTheme="minorHAnsi" w:hAnsiTheme="minorHAnsi" w:cstheme="minorBidi"/>
      <w:kern w:val="2"/>
      <w:sz w:val="24"/>
      <w:szCs w:val="24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1579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79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40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sz w:val="24"/>
      <w:szCs w:val="24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79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5791F"/>
    <w:rPr>
      <w:b/>
      <w:bCs/>
      <w:smallCaps/>
      <w:color w:val="0F4761" w:themeColor="accent1" w:themeShade="BF"/>
      <w:spacing w:val="5"/>
    </w:rPr>
  </w:style>
  <w:style w:type="table" w:customStyle="1" w:styleId="Table">
    <w:name w:val="Table"/>
    <w:semiHidden/>
    <w:unhideWhenUsed/>
    <w:qFormat/>
    <w:rsid w:val="0015791F"/>
    <w:pPr>
      <w:spacing w:after="200"/>
    </w:pPr>
    <w:rPr>
      <w:kern w:val="0"/>
      <w:lang w:eastAsia="zh-CN" w:bidi="bn-IN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irstParagraph">
    <w:name w:val="First Paragraph"/>
    <w:basedOn w:val="BodyText"/>
    <w:next w:val="BodyText"/>
    <w:qFormat/>
    <w:rsid w:val="0015791F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5791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5791F"/>
    <w:rPr>
      <w:rFonts w:ascii="Arial" w:eastAsia="Arial" w:hAnsi="Arial" w:cs="Arial"/>
      <w:kern w:val="0"/>
      <w:sz w:val="22"/>
      <w:szCs w:val="22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5</Words>
  <Characters>2769</Characters>
  <Application>Microsoft Office Word</Application>
  <DocSecurity>0</DocSecurity>
  <Lines>23</Lines>
  <Paragraphs>6</Paragraphs>
  <ScaleCrop>false</ScaleCrop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an Rountree</dc:creator>
  <cp:keywords/>
  <dc:description/>
  <cp:lastModifiedBy>Lillian Rountree</cp:lastModifiedBy>
  <cp:revision>1</cp:revision>
  <dcterms:created xsi:type="dcterms:W3CDTF">2025-02-03T18:47:00Z</dcterms:created>
  <dcterms:modified xsi:type="dcterms:W3CDTF">2025-02-03T18:47:00Z</dcterms:modified>
</cp:coreProperties>
</file>